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AEE3F5" w14:textId="244223A2" w:rsidR="005123EE" w:rsidRDefault="00956ED2">
      <w:r>
        <w:t>User Guide</w:t>
      </w:r>
    </w:p>
    <w:p w14:paraId="185DCEED" w14:textId="2BDB7293" w:rsidR="00956ED2" w:rsidRDefault="00956ED2">
      <w:r>
        <w:t>In order to run this program:</w:t>
      </w:r>
    </w:p>
    <w:p w14:paraId="1CC73F1B" w14:textId="7DBBA7EB" w:rsidR="00956ED2" w:rsidRDefault="00920902" w:rsidP="00605971">
      <w:pPr>
        <w:pStyle w:val="ListParagraph"/>
        <w:numPr>
          <w:ilvl w:val="0"/>
          <w:numId w:val="1"/>
        </w:numPr>
      </w:pPr>
      <w:r>
        <w:t>Run as root</w:t>
      </w:r>
    </w:p>
    <w:p w14:paraId="2325DE28" w14:textId="732BFC02" w:rsidR="0092335C" w:rsidRDefault="007F6D3E" w:rsidP="00605971">
      <w:pPr>
        <w:pStyle w:val="ListParagraph"/>
        <w:numPr>
          <w:ilvl w:val="0"/>
          <w:numId w:val="1"/>
        </w:numPr>
      </w:pPr>
      <w:r>
        <w:t xml:space="preserve">Install Python 3.8, Tkinter, </w:t>
      </w:r>
      <w:r w:rsidR="00C016A1">
        <w:t xml:space="preserve">Scapy, </w:t>
      </w:r>
      <w:r w:rsidR="000E1DD5">
        <w:t>setprotitle, Crypto</w:t>
      </w:r>
      <w:r w:rsidR="000D0FD3">
        <w:t>, subprocess</w:t>
      </w:r>
    </w:p>
    <w:p w14:paraId="33D0FAF2" w14:textId="09B225B6" w:rsidR="00F71681" w:rsidRDefault="00B82A49" w:rsidP="00F71681">
      <w:pPr>
        <w:pStyle w:val="ListParagraph"/>
        <w:numPr>
          <w:ilvl w:val="0"/>
          <w:numId w:val="1"/>
        </w:numPr>
      </w:pPr>
      <w:r>
        <w:t xml:space="preserve">Make sure two machines wired in same </w:t>
      </w:r>
      <w:r w:rsidR="00802FC2">
        <w:t>network, or</w:t>
      </w:r>
      <w:r w:rsidR="00E97560">
        <w:t xml:space="preserve"> port 8505 and 8000 are open on both </w:t>
      </w:r>
      <w:r w:rsidR="000200A0">
        <w:t>machines</w:t>
      </w:r>
    </w:p>
    <w:p w14:paraId="125D6653" w14:textId="14E82870" w:rsidR="00245885" w:rsidRDefault="00245885" w:rsidP="00245885">
      <w:pPr>
        <w:pStyle w:val="Heading1"/>
      </w:pPr>
      <w:r>
        <w:t>Crypto</w:t>
      </w:r>
    </w:p>
    <w:p w14:paraId="29641792" w14:textId="2C3EB68E" w:rsidR="00245885" w:rsidRPr="00245885" w:rsidRDefault="00245885" w:rsidP="00245885">
      <w:r>
        <w:t>Make sure for client.py and server.py, they all have crypto.py in the same directory.</w:t>
      </w:r>
    </w:p>
    <w:p w14:paraId="626984B2" w14:textId="1572DEFD" w:rsidR="00DF26BF" w:rsidRDefault="00DF26BF" w:rsidP="00DF26BF">
      <w:pPr>
        <w:pStyle w:val="Heading1"/>
      </w:pPr>
      <w:r>
        <w:t>Victim- Server</w:t>
      </w:r>
    </w:p>
    <w:p w14:paraId="72E15704" w14:textId="3F1FD8FF" w:rsidR="00873060" w:rsidRDefault="00873060" w:rsidP="00873060">
      <w:r>
        <w:t>Run server/victim as:</w:t>
      </w:r>
    </w:p>
    <w:p w14:paraId="43D48FAB" w14:textId="27583FEB" w:rsidR="00873060" w:rsidRDefault="00873060" w:rsidP="00873060">
      <w:r>
        <w:t>Python server.py</w:t>
      </w:r>
    </w:p>
    <w:p w14:paraId="7F98E8E4" w14:textId="5EBEFE2D" w:rsidR="00F949F9" w:rsidRDefault="00144E56" w:rsidP="00873060">
      <w:r>
        <w:t xml:space="preserve">Each time the responds and result will be show on the </w:t>
      </w:r>
      <w:r w:rsidR="0064547E">
        <w:t xml:space="preserve">console just for debug and </w:t>
      </w:r>
      <w:r w:rsidR="00EF4F2D">
        <w:t>analyze</w:t>
      </w:r>
      <w:r w:rsidR="0064547E">
        <w:t xml:space="preserve">. </w:t>
      </w:r>
    </w:p>
    <w:p w14:paraId="7666AE09" w14:textId="42D0DAB9" w:rsidR="0064547E" w:rsidRPr="00873060" w:rsidRDefault="00B75763" w:rsidP="00873060">
      <w:r>
        <w:rPr>
          <w:noProof/>
        </w:rPr>
        <w:drawing>
          <wp:inline distT="0" distB="0" distL="0" distR="0" wp14:anchorId="6163C0A0" wp14:editId="42546DBE">
            <wp:extent cx="3358921" cy="1099394"/>
            <wp:effectExtent l="0" t="0" r="0" b="571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88" cy="113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C3A66" w14:textId="0429418C" w:rsidR="00F71681" w:rsidRDefault="00F71681" w:rsidP="00F71681">
      <w:pPr>
        <w:pStyle w:val="Heading1"/>
      </w:pPr>
      <w:r>
        <w:t>Attacker- Client</w:t>
      </w:r>
    </w:p>
    <w:p w14:paraId="3DC45C0B" w14:textId="2C0DF0FE" w:rsidR="00F71681" w:rsidRDefault="003873C0" w:rsidP="00F71681">
      <w:r>
        <w:t>Put the victim/server machine IP address in the Destination IP field</w:t>
      </w:r>
    </w:p>
    <w:p w14:paraId="2DE2F83F" w14:textId="11310DE2" w:rsidR="004074F2" w:rsidRDefault="004074F2" w:rsidP="00F71681">
      <w:r>
        <w:rPr>
          <w:noProof/>
        </w:rPr>
        <w:drawing>
          <wp:inline distT="0" distB="0" distL="0" distR="0" wp14:anchorId="372CCA98" wp14:editId="5636B608">
            <wp:extent cx="3343742" cy="3620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E42F0" w14:textId="75DE9B94" w:rsidR="005B4281" w:rsidRDefault="005B4281" w:rsidP="00F71681">
      <w:r>
        <w:t xml:space="preserve">Put the attacker/client machine IP address in the Source IP field </w:t>
      </w:r>
    </w:p>
    <w:p w14:paraId="78037BFE" w14:textId="1DEB57A4" w:rsidR="00BF10B7" w:rsidRDefault="00BF10B7" w:rsidP="00F71681">
      <w:r>
        <w:rPr>
          <w:noProof/>
        </w:rPr>
        <w:drawing>
          <wp:inline distT="0" distB="0" distL="0" distR="0" wp14:anchorId="39F80D76" wp14:editId="147BA0F6">
            <wp:extent cx="3313430" cy="36195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89" cy="36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DF0F6" w14:textId="36CE546D" w:rsidR="00BF10B7" w:rsidRDefault="00BF10B7" w:rsidP="00F71681">
      <w:r>
        <w:t>Put the camouflaged title name in the Process Title field</w:t>
      </w:r>
    </w:p>
    <w:p w14:paraId="2489A32E" w14:textId="20A7D8A7" w:rsidR="00BF10B7" w:rsidRDefault="009A580D" w:rsidP="00F71681">
      <w:r>
        <w:rPr>
          <w:noProof/>
        </w:rPr>
        <w:drawing>
          <wp:inline distT="0" distB="0" distL="0" distR="0" wp14:anchorId="3BDEB510" wp14:editId="29A6CDF0">
            <wp:extent cx="3324689" cy="3620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F4626" w14:textId="442B7CF1" w:rsidR="00EF61D6" w:rsidRDefault="00EF61D6" w:rsidP="00F71681">
      <w:r>
        <w:t>Put the</w:t>
      </w:r>
      <w:r w:rsidR="00001728">
        <w:t xml:space="preserve"> commands to executed in the victim machine in the Commands to send field</w:t>
      </w:r>
    </w:p>
    <w:p w14:paraId="5364FAB2" w14:textId="10FE8B19" w:rsidR="00001728" w:rsidRPr="00F71681" w:rsidRDefault="00C723FE" w:rsidP="00F71681">
      <w:r>
        <w:rPr>
          <w:noProof/>
        </w:rPr>
        <w:drawing>
          <wp:inline distT="0" distB="0" distL="0" distR="0" wp14:anchorId="102AF588" wp14:editId="6890CB26">
            <wp:extent cx="3314039" cy="3714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868" cy="3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FD57B" w14:textId="52BB1720" w:rsidR="00B82A49" w:rsidRDefault="00B82A49" w:rsidP="00F372FC">
      <w:r>
        <w:t xml:space="preserve"> </w:t>
      </w:r>
      <w:r w:rsidR="00750D9C">
        <w:t>Then click Send Command button to send command</w:t>
      </w:r>
    </w:p>
    <w:p w14:paraId="6E73052F" w14:textId="6C338E1B" w:rsidR="00855CFE" w:rsidRDefault="00855CFE" w:rsidP="00F372FC">
      <w:r>
        <w:rPr>
          <w:noProof/>
        </w:rPr>
        <w:lastRenderedPageBreak/>
        <w:drawing>
          <wp:inline distT="0" distB="0" distL="0" distR="0" wp14:anchorId="1CA8D292" wp14:editId="6E838E7B">
            <wp:extent cx="895475" cy="3238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475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F9042" w14:textId="64354F60" w:rsidR="00144E56" w:rsidRDefault="0093061E" w:rsidP="00F372FC">
      <w:r>
        <w:t>The Result will be showed in the dark gray area</w:t>
      </w:r>
    </w:p>
    <w:p w14:paraId="6C32F422" w14:textId="1890E591" w:rsidR="00413D1E" w:rsidRDefault="00167713" w:rsidP="00F372FC">
      <w:r>
        <w:rPr>
          <w:noProof/>
        </w:rPr>
        <w:drawing>
          <wp:inline distT="0" distB="0" distL="0" distR="0" wp14:anchorId="383B454F" wp14:editId="2F950863">
            <wp:extent cx="1648055" cy="352474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3A4C6" w14:textId="3BE17081" w:rsidR="00182C3B" w:rsidRDefault="00182C3B" w:rsidP="00F372FC">
      <w:r>
        <w:t>Also, result will be showed in the console</w:t>
      </w:r>
    </w:p>
    <w:p w14:paraId="52A5C8D3" w14:textId="6E24370D" w:rsidR="00182C3B" w:rsidRDefault="005C408B" w:rsidP="00F372FC">
      <w:r>
        <w:rPr>
          <w:noProof/>
        </w:rPr>
        <w:drawing>
          <wp:inline distT="0" distB="0" distL="0" distR="0" wp14:anchorId="7E60D139" wp14:editId="167D22A7">
            <wp:extent cx="3093849" cy="1210391"/>
            <wp:effectExtent l="0" t="0" r="0" b="889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15" cy="122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2C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A0482"/>
    <w:multiLevelType w:val="hybridMultilevel"/>
    <w:tmpl w:val="63BCC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Tc2MTUzszA1NLdU0lEKTi0uzszPAykwqgUAozKm4ywAAAA="/>
  </w:docVars>
  <w:rsids>
    <w:rsidRoot w:val="006B0E36"/>
    <w:rsid w:val="00001728"/>
    <w:rsid w:val="000200A0"/>
    <w:rsid w:val="000D0FD3"/>
    <w:rsid w:val="000E1DD5"/>
    <w:rsid w:val="00105A25"/>
    <w:rsid w:val="00144E56"/>
    <w:rsid w:val="00167713"/>
    <w:rsid w:val="00182C3B"/>
    <w:rsid w:val="00245885"/>
    <w:rsid w:val="003873C0"/>
    <w:rsid w:val="004074F2"/>
    <w:rsid w:val="00413D1E"/>
    <w:rsid w:val="005123EE"/>
    <w:rsid w:val="005B4281"/>
    <w:rsid w:val="005C1CE4"/>
    <w:rsid w:val="005C408B"/>
    <w:rsid w:val="00605971"/>
    <w:rsid w:val="0064547E"/>
    <w:rsid w:val="00666947"/>
    <w:rsid w:val="006B0E36"/>
    <w:rsid w:val="00743123"/>
    <w:rsid w:val="00750D9C"/>
    <w:rsid w:val="00786442"/>
    <w:rsid w:val="007F6D3E"/>
    <w:rsid w:val="00802FC2"/>
    <w:rsid w:val="00855CFE"/>
    <w:rsid w:val="00873060"/>
    <w:rsid w:val="00920902"/>
    <w:rsid w:val="0092335C"/>
    <w:rsid w:val="0093061E"/>
    <w:rsid w:val="00956ED2"/>
    <w:rsid w:val="009A580D"/>
    <w:rsid w:val="00B75763"/>
    <w:rsid w:val="00B82A49"/>
    <w:rsid w:val="00BE0E22"/>
    <w:rsid w:val="00BE5CBB"/>
    <w:rsid w:val="00BF10B7"/>
    <w:rsid w:val="00C016A1"/>
    <w:rsid w:val="00C2243E"/>
    <w:rsid w:val="00C723FE"/>
    <w:rsid w:val="00CE21B0"/>
    <w:rsid w:val="00D85AEE"/>
    <w:rsid w:val="00DA786C"/>
    <w:rsid w:val="00DF26BF"/>
    <w:rsid w:val="00E97560"/>
    <w:rsid w:val="00EF4F2D"/>
    <w:rsid w:val="00EF61D6"/>
    <w:rsid w:val="00F372FC"/>
    <w:rsid w:val="00F71681"/>
    <w:rsid w:val="00F94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1B522"/>
  <w15:chartTrackingRefBased/>
  <w15:docId w15:val="{26C7E357-8072-4437-BC97-D060896A5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1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9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716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tmp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hua Wei</dc:creator>
  <cp:keywords/>
  <dc:description/>
  <cp:lastModifiedBy>Xinghua Wei</cp:lastModifiedBy>
  <cp:revision>43</cp:revision>
  <dcterms:created xsi:type="dcterms:W3CDTF">2020-11-02T02:22:00Z</dcterms:created>
  <dcterms:modified xsi:type="dcterms:W3CDTF">2020-11-02T02:39:00Z</dcterms:modified>
</cp:coreProperties>
</file>